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190A6" w14:textId="5E8A50EB" w:rsidR="004F4DFA" w:rsidRPr="000E5966" w:rsidRDefault="00230A85" w:rsidP="004F4DFA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7A0F2033" wp14:editId="3153322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659765" cy="704850"/>
            <wp:effectExtent l="0" t="0" r="6985" b="0"/>
            <wp:wrapSquare wrapText="bothSides"/>
            <wp:docPr id="17" name="Picture 1" descr="Description: D:\Sekretariat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:\Sekretariat\image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6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DFA" w:rsidRPr="000E5966">
        <w:rPr>
          <w:rFonts w:ascii="Times New Roman" w:hAnsi="Times New Roman"/>
          <w:b/>
          <w:sz w:val="24"/>
          <w:szCs w:val="24"/>
        </w:rPr>
        <w:t>UNIVERSITAS INDONESIA</w:t>
      </w:r>
    </w:p>
    <w:p w14:paraId="7D36E760" w14:textId="77777777" w:rsidR="004F4DFA" w:rsidRPr="000E5966" w:rsidRDefault="004F4DFA" w:rsidP="004F4DFA">
      <w:pPr>
        <w:spacing w:after="0"/>
        <w:rPr>
          <w:rFonts w:ascii="Times New Roman" w:hAnsi="Times New Roman"/>
          <w:b/>
          <w:sz w:val="24"/>
          <w:szCs w:val="24"/>
        </w:rPr>
      </w:pPr>
      <w:r w:rsidRPr="000E5966">
        <w:rPr>
          <w:rFonts w:ascii="Times New Roman" w:hAnsi="Times New Roman"/>
          <w:b/>
          <w:sz w:val="24"/>
          <w:szCs w:val="24"/>
        </w:rPr>
        <w:t>FAKULTAS TEKNIK</w:t>
      </w:r>
    </w:p>
    <w:p w14:paraId="3E573B1F" w14:textId="77777777" w:rsidR="004F4DFA" w:rsidRDefault="004F4DFA" w:rsidP="004F4DFA">
      <w:pPr>
        <w:spacing w:after="0"/>
        <w:rPr>
          <w:rFonts w:ascii="Times New Roman" w:hAnsi="Times New Roman"/>
          <w:sz w:val="24"/>
          <w:szCs w:val="24"/>
        </w:rPr>
      </w:pPr>
      <w:r w:rsidRPr="000E5966">
        <w:rPr>
          <w:rFonts w:ascii="Times New Roman" w:hAnsi="Times New Roman"/>
          <w:b/>
          <w:sz w:val="24"/>
          <w:szCs w:val="24"/>
        </w:rPr>
        <w:t>DEPARTEMEN TEKNIK ELEKTRO</w:t>
      </w:r>
    </w:p>
    <w:p w14:paraId="3383E7CF" w14:textId="77777777" w:rsidR="004F4DFA" w:rsidRDefault="004F4DFA" w:rsidP="004F4DFA">
      <w:pPr>
        <w:spacing w:after="0"/>
        <w:rPr>
          <w:rFonts w:ascii="Times New Roman" w:hAnsi="Times New Roman"/>
          <w:sz w:val="24"/>
          <w:szCs w:val="24"/>
        </w:rPr>
      </w:pPr>
    </w:p>
    <w:p w14:paraId="6660B7FA" w14:textId="4C23C64C" w:rsidR="004F4DFA" w:rsidRDefault="004F4DFA" w:rsidP="004F4DFA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FORMULIR LAPORAN</w:t>
      </w:r>
    </w:p>
    <w:p w14:paraId="277EF279" w14:textId="49A002A9" w:rsidR="004F4DFA" w:rsidRPr="00977805" w:rsidRDefault="004F4DFA" w:rsidP="004F4DFA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PROSES BIMBINGAN S</w:t>
      </w:r>
      <w:r w:rsidR="00304F54">
        <w:rPr>
          <w:rFonts w:ascii="Times New Roman" w:hAnsi="Times New Roman"/>
          <w:b/>
          <w:sz w:val="36"/>
          <w:szCs w:val="36"/>
        </w:rPr>
        <w:t>KRIPSI</w:t>
      </w:r>
    </w:p>
    <w:p w14:paraId="4C28E113" w14:textId="3249969D" w:rsidR="004F4DFA" w:rsidRDefault="00AE3CCC" w:rsidP="004F4DF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0F962DC" wp14:editId="18035783">
                <wp:simplePos x="0" y="0"/>
                <wp:positionH relativeFrom="margin">
                  <wp:posOffset>1397635</wp:posOffset>
                </wp:positionH>
                <wp:positionV relativeFrom="margin">
                  <wp:posOffset>1517015</wp:posOffset>
                </wp:positionV>
                <wp:extent cx="5410200" cy="152400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5384BC" w14:textId="505B3418" w:rsidR="00870466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uhammad Djati Pradana</w:t>
                            </w:r>
                          </w:p>
                          <w:p w14:paraId="74F5EE12" w14:textId="258D7290" w:rsidR="00AE3CCC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606829680</w:t>
                            </w:r>
                          </w:p>
                          <w:p w14:paraId="72BA9D2F" w14:textId="301D5659" w:rsidR="00AE3CCC" w:rsidRDefault="00AE3CCC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19/2020</w:t>
                            </w:r>
                          </w:p>
                          <w:p w14:paraId="70866BB2" w14:textId="0EF483E6" w:rsidR="00AE3CCC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bookmarkStart w:id="0" w:name="_Hlk44411749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Dr.-Ing.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ko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Adhi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etiaw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.T., M.T.</w:t>
                            </w:r>
                            <w:bookmarkEnd w:id="0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dan F.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stha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kadiyanto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.T., M.Sc.</w:t>
                            </w:r>
                          </w:p>
                          <w:p w14:paraId="0C0BABBC" w14:textId="36C808AA" w:rsidR="00AE3CCC" w:rsidRPr="007442D4" w:rsidRDefault="00AE3CCC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3013288" w14:textId="3A720F9B" w:rsidR="00AE3CCC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erancang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364A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dan </w:t>
                            </w:r>
                            <w:proofErr w:type="spellStart"/>
                            <w:r w:rsidR="00F364A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Implementasi</w:t>
                            </w:r>
                            <w:proofErr w:type="spellEnd"/>
                            <w:r w:rsidR="00F364A5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istem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emantau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pada Platform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imulasi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embangkit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Listrik Virtu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F962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0.05pt;margin-top:119.45pt;width:426pt;height:120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" filled="f" stroked="f">
                <v:textbox>
                  <w:txbxContent>
                    <w:p w14:paraId="685384BC" w14:textId="505B3418" w:rsidR="00870466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uhammad Djati Pradana</w:t>
                      </w:r>
                    </w:p>
                    <w:p w14:paraId="74F5EE12" w14:textId="258D7290" w:rsidR="00AE3CCC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606829680</w:t>
                      </w:r>
                    </w:p>
                    <w:p w14:paraId="72BA9D2F" w14:textId="301D5659" w:rsidR="00AE3CCC" w:rsidRDefault="00AE3CCC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19/2020</w:t>
                      </w:r>
                    </w:p>
                    <w:p w14:paraId="70866BB2" w14:textId="0EF483E6" w:rsidR="00AE3CCC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bookmarkStart w:id="1" w:name="_Hlk44411749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Dr.-Ing.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Eko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Adhi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etiawan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.T., M.T.</w:t>
                      </w:r>
                      <w:bookmarkEnd w:id="1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dan F.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Astha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Ekadiyanto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S.T., M.Sc.</w:t>
                      </w:r>
                    </w:p>
                    <w:p w14:paraId="0C0BABBC" w14:textId="36C808AA" w:rsidR="00AE3CCC" w:rsidRPr="007442D4" w:rsidRDefault="00AE3CCC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3013288" w14:textId="3A720F9B" w:rsidR="00AE3CCC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erancangan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r w:rsidR="00F364A5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dan </w:t>
                      </w:r>
                      <w:proofErr w:type="spellStart"/>
                      <w:r w:rsidR="00F364A5">
                        <w:rPr>
                          <w:rFonts w:ascii="Times New Roman" w:hAnsi="Times New Roman"/>
                          <w:sz w:val="24"/>
                          <w:szCs w:val="24"/>
                        </w:rPr>
                        <w:t>Implementasi</w:t>
                      </w:r>
                      <w:proofErr w:type="spellEnd"/>
                      <w:r w:rsidR="00F364A5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istem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emantauan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pada Platform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Simulasi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Pembangkit</w:t>
                      </w:r>
                      <w:proofErr w:type="spellEnd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Listrik Virtua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30A85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B7ABC0" wp14:editId="39C2B0ED">
                <wp:simplePos x="0" y="0"/>
                <wp:positionH relativeFrom="column">
                  <wp:posOffset>-135890</wp:posOffset>
                </wp:positionH>
                <wp:positionV relativeFrom="paragraph">
                  <wp:posOffset>45085</wp:posOffset>
                </wp:positionV>
                <wp:extent cx="7134225" cy="0"/>
                <wp:effectExtent l="0" t="0" r="9525" b="19050"/>
                <wp:wrapNone/>
                <wp:docPr id="1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342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854C88" id="Straight Connector 6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pt,3.55pt" to="551.0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">
                <o:lock v:ext="edit" shapetype="f"/>
              </v:line>
            </w:pict>
          </mc:Fallback>
        </mc:AlternateContent>
      </w:r>
    </w:p>
    <w:p w14:paraId="574F7CED" w14:textId="3E2B9E30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ma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1F7886F0" w14:textId="5096A324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PM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6DDD5BCF" w14:textId="1F800A2E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ahu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kademik</w:t>
      </w:r>
      <w:proofErr w:type="spellEnd"/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6017FDFF" w14:textId="77777777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osen</w:t>
      </w:r>
      <w:proofErr w:type="spellEnd"/>
      <w:r>
        <w:rPr>
          <w:rFonts w:ascii="Times New Roman" w:hAnsi="Times New Roman"/>
          <w:sz w:val="24"/>
          <w:szCs w:val="24"/>
        </w:rPr>
        <w:t xml:space="preserve"> Pembimbing</w:t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13780BC3" w14:textId="6308D2AC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. Surat </w:t>
      </w:r>
      <w:proofErr w:type="spellStart"/>
      <w:r>
        <w:rPr>
          <w:rFonts w:ascii="Times New Roman" w:hAnsi="Times New Roman"/>
          <w:sz w:val="24"/>
          <w:szCs w:val="24"/>
        </w:rPr>
        <w:t>Penugas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7F67EF6F" w14:textId="43A43FF1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Judu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</w:t>
      </w:r>
      <w:r w:rsidR="00304F54">
        <w:rPr>
          <w:rFonts w:ascii="Times New Roman" w:hAnsi="Times New Roman"/>
          <w:sz w:val="24"/>
          <w:szCs w:val="24"/>
        </w:rPr>
        <w:t>kripsi</w:t>
      </w:r>
      <w:proofErr w:type="spellEnd"/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78373734" w14:textId="4D3A11FB" w:rsidR="00DC35E2" w:rsidRDefault="00DC35E2" w:rsidP="00EE7BAC">
      <w:pPr>
        <w:spacing w:after="0"/>
        <w:ind w:left="144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...........................................................................................................................</w:t>
      </w:r>
    </w:p>
    <w:p w14:paraId="794DB202" w14:textId="57728494" w:rsidR="00DC35E2" w:rsidRDefault="00726064" w:rsidP="00DC35E2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5E756EFE" wp14:editId="6815A45A">
            <wp:simplePos x="0" y="0"/>
            <wp:positionH relativeFrom="column">
              <wp:posOffset>6061710</wp:posOffset>
            </wp:positionH>
            <wp:positionV relativeFrom="paragraph">
              <wp:posOffset>3384148</wp:posOffset>
            </wp:positionV>
            <wp:extent cx="288925" cy="34925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25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7"/>
        <w:gridCol w:w="4829"/>
        <w:gridCol w:w="1953"/>
        <w:gridCol w:w="2054"/>
      </w:tblGrid>
      <w:tr w:rsidR="00DC35E2" w:rsidRPr="00CD60CA" w14:paraId="430515DF" w14:textId="77777777" w:rsidTr="0083444A">
        <w:tc>
          <w:tcPr>
            <w:tcW w:w="1927" w:type="dxa"/>
            <w:shd w:val="clear" w:color="auto" w:fill="auto"/>
            <w:vAlign w:val="center"/>
          </w:tcPr>
          <w:p w14:paraId="34B2FB20" w14:textId="77777777" w:rsidR="00DC35E2" w:rsidRPr="00CD60CA" w:rsidRDefault="00DC35E2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Pertemuan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ke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5158D2F7" w14:textId="77777777" w:rsidR="00DC35E2" w:rsidRPr="00CD60CA" w:rsidRDefault="00DC35E2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Diskusi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57A22D7D" w14:textId="5A7B5B56" w:rsidR="00DC35E2" w:rsidRPr="00CD60CA" w:rsidRDefault="00DC35E2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2054" w:type="dxa"/>
            <w:shd w:val="clear" w:color="auto" w:fill="auto"/>
            <w:vAlign w:val="center"/>
          </w:tcPr>
          <w:p w14:paraId="03B7F380" w14:textId="77777777" w:rsidR="00DC35E2" w:rsidRPr="00CD60CA" w:rsidRDefault="00DC35E2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Tanda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Tangan</w:t>
            </w:r>
            <w:proofErr w:type="spellEnd"/>
          </w:p>
        </w:tc>
      </w:tr>
      <w:tr w:rsidR="00F41C6D" w:rsidRPr="00CD60CA" w14:paraId="5408E7D3" w14:textId="77777777" w:rsidTr="0083444A">
        <w:trPr>
          <w:trHeight w:val="578"/>
        </w:trPr>
        <w:tc>
          <w:tcPr>
            <w:tcW w:w="1927" w:type="dxa"/>
            <w:shd w:val="clear" w:color="auto" w:fill="auto"/>
            <w:vAlign w:val="center"/>
          </w:tcPr>
          <w:p w14:paraId="660BF0CC" w14:textId="07B8D40F" w:rsidR="00F41C6D" w:rsidRPr="00CD60CA" w:rsidRDefault="00F41C6D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7321A503" w14:textId="09343A3B" w:rsidR="00F41C6D" w:rsidRDefault="00F41C6D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Diskusi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rancangan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platform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simulasi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pembangkit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listrik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virtual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6CC45B4C" w14:textId="1CDA11CD" w:rsidR="00F41C6D" w:rsidRPr="00F41C6D" w:rsidRDefault="00F41C6D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</w:rPr>
              <w:t>14/01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43EF7283" w14:textId="0792D283" w:rsidR="00F41C6D" w:rsidRPr="00CD60CA" w:rsidRDefault="001561A8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26A2AA9B" wp14:editId="4D42F8B1">
                  <wp:simplePos x="0" y="0"/>
                  <wp:positionH relativeFrom="column">
                    <wp:posOffset>406488</wp:posOffset>
                  </wp:positionH>
                  <wp:positionV relativeFrom="paragraph">
                    <wp:posOffset>5667</wp:posOffset>
                  </wp:positionV>
                  <wp:extent cx="361950" cy="43815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41C6D" w:rsidRPr="00CD60CA" w14:paraId="644BB1FD" w14:textId="77777777" w:rsidTr="0083444A">
        <w:trPr>
          <w:trHeight w:val="572"/>
        </w:trPr>
        <w:tc>
          <w:tcPr>
            <w:tcW w:w="1927" w:type="dxa"/>
            <w:shd w:val="clear" w:color="auto" w:fill="auto"/>
            <w:vAlign w:val="center"/>
          </w:tcPr>
          <w:p w14:paraId="0C0AC0D5" w14:textId="1ACB8C61" w:rsidR="00F41C6D" w:rsidRPr="00CD60CA" w:rsidRDefault="00F41C6D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1394721D" w14:textId="217EF39C" w:rsidR="00F41C6D" w:rsidRDefault="00F41C6D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Diskusi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pembagian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tugas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dalam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merancang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platform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simulasi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pembangkit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F41C6D">
              <w:rPr>
                <w:rFonts w:ascii="Times New Roman" w:hAnsi="Times New Roman"/>
                <w:sz w:val="24"/>
                <w:szCs w:val="24"/>
              </w:rPr>
              <w:t>listrik</w:t>
            </w:r>
            <w:proofErr w:type="spellEnd"/>
            <w:r w:rsidRPr="00F41C6D">
              <w:rPr>
                <w:rFonts w:ascii="Times New Roman" w:hAnsi="Times New Roman"/>
                <w:sz w:val="24"/>
                <w:szCs w:val="24"/>
              </w:rPr>
              <w:t xml:space="preserve"> virtual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40EA87FE" w14:textId="74E9AA7B" w:rsidR="00F41C6D" w:rsidRPr="00F41C6D" w:rsidRDefault="00F41C6D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</w:rPr>
              <w:t>13/03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007003BA" w14:textId="40E05279" w:rsidR="00F41C6D" w:rsidRPr="00CD60CA" w:rsidRDefault="001561A8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78C8B8E8" wp14:editId="46738D36">
                  <wp:simplePos x="0" y="0"/>
                  <wp:positionH relativeFrom="column">
                    <wp:posOffset>406488</wp:posOffset>
                  </wp:positionH>
                  <wp:positionV relativeFrom="paragraph">
                    <wp:posOffset>2677</wp:posOffset>
                  </wp:positionV>
                  <wp:extent cx="361950" cy="43815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41C6D" w:rsidRPr="00CD60CA" w14:paraId="011B0566" w14:textId="77777777" w:rsidTr="0083444A">
        <w:trPr>
          <w:trHeight w:val="566"/>
        </w:trPr>
        <w:tc>
          <w:tcPr>
            <w:tcW w:w="1927" w:type="dxa"/>
            <w:shd w:val="clear" w:color="auto" w:fill="auto"/>
            <w:vAlign w:val="center"/>
          </w:tcPr>
          <w:p w14:paraId="7AC3C210" w14:textId="0DD5169F" w:rsidR="00F41C6D" w:rsidRPr="00CD60CA" w:rsidRDefault="00F41C6D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42F8DDB1" w14:textId="470BB086" w:rsidR="00F41C6D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progres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gena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framework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node editor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605DAF22" w14:textId="34374C6C" w:rsidR="00F41C6D" w:rsidRPr="00F41C6D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5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0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4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05149168" w14:textId="34E351D1" w:rsidR="00F41C6D" w:rsidRPr="00CD60CA" w:rsidRDefault="001561A8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0FC69C5D" wp14:editId="340F3ACD">
                  <wp:simplePos x="0" y="0"/>
                  <wp:positionH relativeFrom="column">
                    <wp:posOffset>406488</wp:posOffset>
                  </wp:positionH>
                  <wp:positionV relativeFrom="paragraph">
                    <wp:posOffset>3497</wp:posOffset>
                  </wp:positionV>
                  <wp:extent cx="361950" cy="438150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E2BB9" w:rsidRPr="00CD60CA" w14:paraId="10502122" w14:textId="77777777" w:rsidTr="0083444A">
        <w:trPr>
          <w:trHeight w:val="405"/>
        </w:trPr>
        <w:tc>
          <w:tcPr>
            <w:tcW w:w="1927" w:type="dxa"/>
            <w:shd w:val="clear" w:color="auto" w:fill="auto"/>
            <w:vAlign w:val="center"/>
          </w:tcPr>
          <w:p w14:paraId="30CA7AFA" w14:textId="42D179C6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62DC9253" w14:textId="58CF29C8" w:rsidR="002E2BB9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progres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node editor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42E67243" w14:textId="3E4E14A4" w:rsidR="002E2BB9" w:rsidRPr="00F41C6D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28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0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4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1DBA54B3" w14:textId="272E2A07" w:rsidR="002E2BB9" w:rsidRPr="00CD60CA" w:rsidRDefault="001561A8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1" locked="0" layoutInCell="1" allowOverlap="1" wp14:anchorId="310F12F4" wp14:editId="054DBA17">
                  <wp:simplePos x="0" y="0"/>
                  <wp:positionH relativeFrom="column">
                    <wp:posOffset>410210</wp:posOffset>
                  </wp:positionH>
                  <wp:positionV relativeFrom="paragraph">
                    <wp:posOffset>-8890</wp:posOffset>
                  </wp:positionV>
                  <wp:extent cx="288925" cy="349885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925" cy="34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E2BB9" w:rsidRPr="00CD60CA" w14:paraId="29270B32" w14:textId="77777777" w:rsidTr="0083444A">
        <w:trPr>
          <w:trHeight w:val="586"/>
        </w:trPr>
        <w:tc>
          <w:tcPr>
            <w:tcW w:w="1927" w:type="dxa"/>
            <w:shd w:val="clear" w:color="auto" w:fill="auto"/>
            <w:vAlign w:val="center"/>
          </w:tcPr>
          <w:p w14:paraId="1C0FF0F6" w14:textId="79397A9E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2A9BCAF6" w14:textId="41E1C22C" w:rsidR="002E2BB9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progres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gena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li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rtama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35C5FEAF" w14:textId="64170365" w:rsidR="002E2BB9" w:rsidRPr="00F41C6D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05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05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07C845B6" w14:textId="4955630B" w:rsidR="002E2BB9" w:rsidRPr="00CD60CA" w:rsidRDefault="001561A8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6BC57B07" wp14:editId="61A33A88">
                  <wp:simplePos x="0" y="0"/>
                  <wp:positionH relativeFrom="column">
                    <wp:posOffset>406488</wp:posOffset>
                  </wp:positionH>
                  <wp:positionV relativeFrom="paragraph">
                    <wp:posOffset>-756</wp:posOffset>
                  </wp:positionV>
                  <wp:extent cx="361950" cy="43815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2E2BB9" w:rsidRPr="00CD60CA" w14:paraId="3D252FD6" w14:textId="77777777" w:rsidTr="0083444A">
        <w:trPr>
          <w:trHeight w:val="580"/>
        </w:trPr>
        <w:tc>
          <w:tcPr>
            <w:tcW w:w="1927" w:type="dxa"/>
            <w:shd w:val="clear" w:color="auto" w:fill="auto"/>
            <w:vAlign w:val="center"/>
          </w:tcPr>
          <w:p w14:paraId="6A9E47AF" w14:textId="2D21E980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5530E2E8" w14:textId="2A61FA9F" w:rsidR="002E2BB9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porgress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rancang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platform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simulasi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pembangkit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listrik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virtual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deng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dose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VPP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4F7DD26B" w14:textId="2ADB2CE0" w:rsidR="002E2BB9" w:rsidRPr="00F41C6D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16/05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28FE418B" w14:textId="5FB5E521" w:rsidR="002E2BB9" w:rsidRPr="00CD60CA" w:rsidRDefault="001561A8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C0F7F46" wp14:editId="3F8DCC66">
                  <wp:extent cx="361950" cy="4381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2BB9" w:rsidRPr="00CD60CA" w14:paraId="25C05097" w14:textId="77777777" w:rsidTr="0083444A">
        <w:trPr>
          <w:trHeight w:val="461"/>
        </w:trPr>
        <w:tc>
          <w:tcPr>
            <w:tcW w:w="1927" w:type="dxa"/>
            <w:shd w:val="clear" w:color="auto" w:fill="auto"/>
            <w:vAlign w:val="center"/>
          </w:tcPr>
          <w:p w14:paraId="68E24EE1" w14:textId="01FCE90C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4CF90AB8" w14:textId="6B92648C" w:rsidR="002E2BB9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progres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gena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li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du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etiga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091D0DCA" w14:textId="738AAD31" w:rsidR="002E2BB9" w:rsidRPr="00F41C6D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/05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3AA6A2CC" w14:textId="4A163AB3" w:rsidR="002E2BB9" w:rsidRPr="00CD60CA" w:rsidRDefault="00310274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0931D1CC" wp14:editId="52D06CB4">
                  <wp:simplePos x="0" y="0"/>
                  <wp:positionH relativeFrom="column">
                    <wp:posOffset>425450</wp:posOffset>
                  </wp:positionH>
                  <wp:positionV relativeFrom="paragraph">
                    <wp:posOffset>-64135</wp:posOffset>
                  </wp:positionV>
                  <wp:extent cx="361950" cy="43815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E2BB9" w:rsidRPr="00CD60CA" w14:paraId="72F68697" w14:textId="77777777" w:rsidTr="0083444A">
        <w:trPr>
          <w:trHeight w:val="568"/>
        </w:trPr>
        <w:tc>
          <w:tcPr>
            <w:tcW w:w="1927" w:type="dxa"/>
            <w:shd w:val="clear" w:color="auto" w:fill="auto"/>
            <w:vAlign w:val="center"/>
          </w:tcPr>
          <w:p w14:paraId="5E9388E5" w14:textId="33D4C393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5CF7AF0D" w14:textId="0A8F1AD8" w:rsidR="002E2BB9" w:rsidRPr="00AA70C7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simulasi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sudah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dikembangkan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25037B36" w14:textId="1EEB956D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01/06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119A9944" w14:textId="51D6CFE0" w:rsidR="002E2BB9" w:rsidRPr="00CD60CA" w:rsidRDefault="00310274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5AEC1101" wp14:editId="268FA6E7">
                  <wp:simplePos x="0" y="0"/>
                  <wp:positionH relativeFrom="column">
                    <wp:posOffset>419735</wp:posOffset>
                  </wp:positionH>
                  <wp:positionV relativeFrom="paragraph">
                    <wp:posOffset>-54610</wp:posOffset>
                  </wp:positionV>
                  <wp:extent cx="361950" cy="4381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E2BB9" w:rsidRPr="00CD60CA" w14:paraId="42381918" w14:textId="77777777" w:rsidTr="0083444A">
        <w:trPr>
          <w:trHeight w:val="377"/>
        </w:trPr>
        <w:tc>
          <w:tcPr>
            <w:tcW w:w="1927" w:type="dxa"/>
            <w:shd w:val="clear" w:color="auto" w:fill="auto"/>
            <w:vAlign w:val="center"/>
          </w:tcPr>
          <w:p w14:paraId="75404A0A" w14:textId="41FB6328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3E654A62" w14:textId="50516599" w:rsidR="002E2BB9" w:rsidRPr="00AA70C7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Melaporkan</w:t>
            </w:r>
            <w:proofErr w:type="spellEnd"/>
            <w:r w:rsidRPr="00AA70C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progress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gemba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A70C7">
              <w:rPr>
                <w:rFonts w:ascii="Times New Roman" w:hAnsi="Times New Roman"/>
                <w:sz w:val="24"/>
                <w:szCs w:val="24"/>
              </w:rPr>
              <w:t>simulasi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4EE3690B" w14:textId="2554F0C5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11/06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0541A3DD" w14:textId="112D9C6F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E2BB9" w:rsidRPr="00CD60CA" w14:paraId="06E77C6C" w14:textId="77777777" w:rsidTr="0083444A">
        <w:trPr>
          <w:trHeight w:val="556"/>
        </w:trPr>
        <w:tc>
          <w:tcPr>
            <w:tcW w:w="1927" w:type="dxa"/>
            <w:shd w:val="clear" w:color="auto" w:fill="auto"/>
            <w:vAlign w:val="center"/>
          </w:tcPr>
          <w:p w14:paraId="14363438" w14:textId="013338E9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7E7E09C1" w14:textId="3B6EAF3F" w:rsidR="002E2BB9" w:rsidRDefault="002E2BB9" w:rsidP="0083444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sku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B06A5">
              <w:rPr>
                <w:rFonts w:ascii="Times New Roman" w:hAnsi="Times New Roman"/>
                <w:sz w:val="24"/>
                <w:szCs w:val="24"/>
              </w:rPr>
              <w:t>penulisan</w:t>
            </w:r>
            <w:proofErr w:type="spellEnd"/>
            <w:r w:rsidR="007B06A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B06A5">
              <w:rPr>
                <w:rFonts w:ascii="Times New Roman" w:hAnsi="Times New Roman"/>
                <w:sz w:val="24"/>
                <w:szCs w:val="24"/>
              </w:rPr>
              <w:t>akhir</w:t>
            </w:r>
            <w:proofErr w:type="spellEnd"/>
            <w:r w:rsidR="007B06A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7B06A5">
              <w:rPr>
                <w:rFonts w:ascii="Times New Roman" w:hAnsi="Times New Roman"/>
                <w:sz w:val="24"/>
                <w:szCs w:val="24"/>
              </w:rPr>
              <w:t>serta</w:t>
            </w:r>
            <w:proofErr w:type="spellEnd"/>
            <w:r w:rsidR="007B06A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gguna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AA70C7">
              <w:rPr>
                <w:rFonts w:ascii="Times New Roman" w:hAnsi="Times New Roman"/>
                <w:i/>
                <w:iCs/>
                <w:sz w:val="24"/>
                <w:szCs w:val="24"/>
              </w:rPr>
              <w:t>clustering</w:t>
            </w:r>
            <w:r w:rsidR="007B06A5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="007B06A5">
              <w:rPr>
                <w:rFonts w:ascii="Times New Roman" w:hAnsi="Times New Roman"/>
                <w:sz w:val="24"/>
                <w:szCs w:val="24"/>
              </w:rPr>
              <w:t xml:space="preserve">dan </w:t>
            </w:r>
            <w:r w:rsidR="007B06A5" w:rsidRPr="007B06A5">
              <w:rPr>
                <w:rFonts w:ascii="Times New Roman" w:hAnsi="Times New Roman"/>
                <w:i/>
                <w:iCs/>
                <w:sz w:val="24"/>
                <w:szCs w:val="24"/>
              </w:rPr>
              <w:t>confidence interval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kuesioner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444920E8" w14:textId="49E78DB6" w:rsidR="002E2BB9" w:rsidRPr="00CD60CA" w:rsidRDefault="002E2BB9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18/06/2020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44803E6C" w14:textId="799E58BE" w:rsidR="002E2BB9" w:rsidRPr="00CD60CA" w:rsidRDefault="00726064" w:rsidP="0083444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1" locked="0" layoutInCell="1" allowOverlap="1" wp14:anchorId="4ABF77F8" wp14:editId="55923F08">
                  <wp:simplePos x="0" y="0"/>
                  <wp:positionH relativeFrom="column">
                    <wp:posOffset>447675</wp:posOffset>
                  </wp:positionH>
                  <wp:positionV relativeFrom="paragraph">
                    <wp:posOffset>-36195</wp:posOffset>
                  </wp:positionV>
                  <wp:extent cx="361950" cy="43815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7F02D34" w14:textId="6FB5910D" w:rsidR="006F62C1" w:rsidRDefault="006F62C1" w:rsidP="00DC35E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55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4"/>
      </w:tblGrid>
      <w:tr w:rsidR="006F62C1" w14:paraId="1816DEAA" w14:textId="77777777" w:rsidTr="00AE3CCC">
        <w:tc>
          <w:tcPr>
            <w:tcW w:w="5234" w:type="dxa"/>
          </w:tcPr>
          <w:p w14:paraId="1A638421" w14:textId="2871D4EF" w:rsidR="006F62C1" w:rsidRDefault="006F62C1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pok, </w:t>
            </w:r>
            <w:r w:rsidR="00EA7767">
              <w:rPr>
                <w:rFonts w:ascii="Times New Roman" w:hAnsi="Times New Roman"/>
                <w:sz w:val="24"/>
                <w:szCs w:val="24"/>
              </w:rPr>
              <w:t>8</w:t>
            </w:r>
            <w:r w:rsidR="002571B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2571B8">
              <w:rPr>
                <w:rFonts w:ascii="Times New Roman" w:hAnsi="Times New Roman"/>
                <w:sz w:val="24"/>
                <w:szCs w:val="24"/>
              </w:rPr>
              <w:t>Ju</w:t>
            </w:r>
            <w:r w:rsidR="00F364A5">
              <w:rPr>
                <w:rFonts w:ascii="Times New Roman" w:hAnsi="Times New Roman"/>
                <w:sz w:val="24"/>
                <w:szCs w:val="24"/>
              </w:rPr>
              <w:t>li</w:t>
            </w:r>
            <w:proofErr w:type="spellEnd"/>
            <w:r w:rsidR="002571B8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  <w:p w14:paraId="5764B9B9" w14:textId="3DAF3EA3" w:rsidR="006F62C1" w:rsidRDefault="006F62C1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3E2750" wp14:editId="5376E0C8">
                      <wp:simplePos x="0" y="0"/>
                      <wp:positionH relativeFrom="column">
                        <wp:posOffset>4531360</wp:posOffset>
                      </wp:positionH>
                      <wp:positionV relativeFrom="paragraph">
                        <wp:posOffset>43816</wp:posOffset>
                      </wp:positionV>
                      <wp:extent cx="1352550" cy="47625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52550" cy="476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1427DE" w14:textId="77777777" w:rsidR="006F62C1" w:rsidRDefault="006F62C1" w:rsidP="006F62C1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C4A4957" wp14:editId="08EC5258">
                                        <wp:extent cx="1243013" cy="371475"/>
                                        <wp:effectExtent l="0" t="0" r="0" b="0"/>
                                        <wp:docPr id="31" name="Picture 31" descr="A close up of text on a white background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70499.jpg"/>
                                                <pic:cNvPicPr/>
                                              </pic:nvPicPr>
                                              <pic:blipFill rotWithShape="1"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17600" t="12584" r="12799" b="21980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66575" cy="3785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3E2750" id="Text Box 3" o:spid="_x0000_s1027" type="#_x0000_t202" style="position:absolute;left:0;text-align:left;margin-left:356.8pt;margin-top:3.45pt;width:106.5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" fillcolor="white [3201]" stroked="f" strokeweight=".5pt">
                      <v:textbox>
                        <w:txbxContent>
                          <w:p w14:paraId="4C1427DE" w14:textId="77777777" w:rsidR="006F62C1" w:rsidRDefault="006F62C1" w:rsidP="006F62C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4A4957" wp14:editId="08EC5258">
                                  <wp:extent cx="1243013" cy="371475"/>
                                  <wp:effectExtent l="0" t="0" r="0" b="0"/>
                                  <wp:docPr id="31" name="Picture 31" descr="A close up of text on a white backgroun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70499.jpg"/>
                                          <pic:cNvPicPr/>
                                        </pic:nvPicPr>
                                        <pic:blipFill rotWithShape="1"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600" t="12584" r="12799" b="2198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575" cy="3785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379498" w14:textId="355552D6" w:rsidR="00EE7BAC" w:rsidRDefault="00CF77F6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" w:name="_GoBack"/>
            <w:bookmarkEnd w:id="2"/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7EFE74B7" wp14:editId="3D1ECBFF">
                  <wp:simplePos x="0" y="0"/>
                  <wp:positionH relativeFrom="column">
                    <wp:posOffset>854710</wp:posOffset>
                  </wp:positionH>
                  <wp:positionV relativeFrom="page">
                    <wp:posOffset>398290</wp:posOffset>
                  </wp:positionV>
                  <wp:extent cx="1371600" cy="77152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20F58C" w14:textId="7F94453D" w:rsidR="00EE7BAC" w:rsidRDefault="00EE7BA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63133DC" w14:textId="77777777" w:rsidR="00EE7BAC" w:rsidRDefault="00EE7BA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64590C1" w14:textId="1E0E26FE" w:rsidR="00EE7BAC" w:rsidRDefault="00EE7BA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D8964" w14:textId="238A8A1F" w:rsidR="006F62C1" w:rsidRDefault="00EE7BAC" w:rsidP="00EE7BA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3495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1E96E76" wp14:editId="1C2589DB">
                      <wp:simplePos x="0" y="0"/>
                      <wp:positionH relativeFrom="margin">
                        <wp:posOffset>-76835</wp:posOffset>
                      </wp:positionH>
                      <wp:positionV relativeFrom="paragraph">
                        <wp:posOffset>89535</wp:posOffset>
                      </wp:positionV>
                      <wp:extent cx="3446780" cy="29527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46780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C9EF31" w14:textId="15AAF82A" w:rsidR="00AE3CCC" w:rsidRPr="00AE3CCC" w:rsidRDefault="002571B8" w:rsidP="00AE3CCC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Dr.-In</w:t>
                                  </w:r>
                                  <w:r w:rsidR="00EE7BAC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g</w:t>
                                  </w:r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Eko</w:t>
                                  </w:r>
                                  <w:proofErr w:type="spellEnd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 xml:space="preserve"> Adhi </w:t>
                                  </w:r>
                                  <w:proofErr w:type="spellStart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Setiawan</w:t>
                                  </w:r>
                                  <w:proofErr w:type="spellEnd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 xml:space="preserve"> S.T., M.T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96E76" id="Text Box 27" o:spid="_x0000_s1028" type="#_x0000_t202" style="position:absolute;margin-left:-6.05pt;margin-top:7.05pt;width:271.4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" filled="f" stroked="f" strokeweight=".5pt">
                      <v:textbox>
                        <w:txbxContent>
                          <w:p w14:paraId="3EC9EF31" w14:textId="15AAF82A" w:rsidR="00AE3CCC" w:rsidRPr="00AE3CCC" w:rsidRDefault="002571B8" w:rsidP="00AE3CCC">
                            <w:pPr>
                              <w:jc w:val="center"/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Dr.-In</w:t>
                            </w:r>
                            <w:r w:rsidR="00EE7BAC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g</w:t>
                            </w:r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ko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Adhi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etiaw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.T., M.T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31A984E9" w14:textId="3FC5232D" w:rsidR="00AE3CCC" w:rsidRDefault="00AE3CC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________________________</w:t>
            </w:r>
          </w:p>
          <w:p w14:paraId="36C0A8C2" w14:textId="2E80AB43" w:rsidR="006F62C1" w:rsidRDefault="00A2604D" w:rsidP="00EE7BA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="006F62C1">
              <w:rPr>
                <w:rFonts w:ascii="Times New Roman" w:hAnsi="Times New Roman"/>
                <w:sz w:val="24"/>
                <w:szCs w:val="24"/>
              </w:rPr>
              <w:t xml:space="preserve">NIP. </w:t>
            </w:r>
            <w:r w:rsidRPr="00A2604D">
              <w:rPr>
                <w:rFonts w:ascii="Times New Roman" w:hAnsi="Times New Roman"/>
                <w:sz w:val="24"/>
                <w:szCs w:val="24"/>
              </w:rPr>
              <w:t>040803032</w:t>
            </w:r>
          </w:p>
        </w:tc>
      </w:tr>
    </w:tbl>
    <w:p w14:paraId="4AE2CE3F" w14:textId="38D8CE84" w:rsidR="005F26EA" w:rsidRPr="00AE3CCC" w:rsidRDefault="00DC35E2" w:rsidP="00EE7BA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E3CCC">
        <w:rPr>
          <w:rFonts w:ascii="Times New Roman" w:hAnsi="Times New Roman"/>
          <w:sz w:val="20"/>
          <w:szCs w:val="20"/>
        </w:rPr>
        <w:t>*</w:t>
      </w:r>
      <w:proofErr w:type="spellStart"/>
      <w:r w:rsidRPr="00AE3CCC">
        <w:rPr>
          <w:rFonts w:ascii="Times New Roman" w:hAnsi="Times New Roman"/>
          <w:sz w:val="20"/>
          <w:szCs w:val="20"/>
        </w:rPr>
        <w:t>beri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tanda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silang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sesuai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dengan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program yang </w:t>
      </w:r>
      <w:proofErr w:type="spellStart"/>
      <w:r w:rsidRPr="00AE3CCC">
        <w:rPr>
          <w:rFonts w:ascii="Times New Roman" w:hAnsi="Times New Roman"/>
          <w:sz w:val="20"/>
          <w:szCs w:val="20"/>
        </w:rPr>
        <w:t>diikuti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mahasiswa</w:t>
      </w:r>
      <w:proofErr w:type="spellEnd"/>
    </w:p>
    <w:sectPr w:rsidR="005F26EA" w:rsidRPr="00AE3CCC" w:rsidSect="00F215E0">
      <w:pgSz w:w="12240" w:h="15840"/>
      <w:pgMar w:top="851" w:right="758" w:bottom="568" w:left="709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I2MjG2sDA2MTBU0lEKTi0uzszPAykwrgUApW5bNSwAAAA="/>
  </w:docVars>
  <w:rsids>
    <w:rsidRoot w:val="008F4E30"/>
    <w:rsid w:val="000B1D76"/>
    <w:rsid w:val="000D440D"/>
    <w:rsid w:val="000E5966"/>
    <w:rsid w:val="000F452E"/>
    <w:rsid w:val="0012722E"/>
    <w:rsid w:val="001561A8"/>
    <w:rsid w:val="001B5069"/>
    <w:rsid w:val="00200217"/>
    <w:rsid w:val="00221D1D"/>
    <w:rsid w:val="002275BE"/>
    <w:rsid w:val="00230A85"/>
    <w:rsid w:val="0023742B"/>
    <w:rsid w:val="002571B8"/>
    <w:rsid w:val="00274679"/>
    <w:rsid w:val="002A5D14"/>
    <w:rsid w:val="002C201B"/>
    <w:rsid w:val="002E2BB9"/>
    <w:rsid w:val="00304F54"/>
    <w:rsid w:val="00306099"/>
    <w:rsid w:val="00310274"/>
    <w:rsid w:val="00317556"/>
    <w:rsid w:val="00345DAB"/>
    <w:rsid w:val="003954B3"/>
    <w:rsid w:val="003A14C3"/>
    <w:rsid w:val="003D0D3C"/>
    <w:rsid w:val="00420812"/>
    <w:rsid w:val="00433BBE"/>
    <w:rsid w:val="00482F21"/>
    <w:rsid w:val="004F4DFA"/>
    <w:rsid w:val="005024E9"/>
    <w:rsid w:val="005F26EA"/>
    <w:rsid w:val="006F62C1"/>
    <w:rsid w:val="00717ECD"/>
    <w:rsid w:val="00726064"/>
    <w:rsid w:val="007442D4"/>
    <w:rsid w:val="007B06A5"/>
    <w:rsid w:val="007F2D3A"/>
    <w:rsid w:val="0083444A"/>
    <w:rsid w:val="008434EC"/>
    <w:rsid w:val="00870466"/>
    <w:rsid w:val="008D0BA1"/>
    <w:rsid w:val="008F306D"/>
    <w:rsid w:val="008F4E30"/>
    <w:rsid w:val="009025AD"/>
    <w:rsid w:val="0092176F"/>
    <w:rsid w:val="00924736"/>
    <w:rsid w:val="00945FCC"/>
    <w:rsid w:val="00947652"/>
    <w:rsid w:val="0097190E"/>
    <w:rsid w:val="009753C1"/>
    <w:rsid w:val="00977805"/>
    <w:rsid w:val="00A17BE7"/>
    <w:rsid w:val="00A2604D"/>
    <w:rsid w:val="00A46093"/>
    <w:rsid w:val="00AA51FA"/>
    <w:rsid w:val="00AA70C7"/>
    <w:rsid w:val="00AD520B"/>
    <w:rsid w:val="00AE3CCC"/>
    <w:rsid w:val="00AF0FB6"/>
    <w:rsid w:val="00AF2CF1"/>
    <w:rsid w:val="00B26D1C"/>
    <w:rsid w:val="00B911D9"/>
    <w:rsid w:val="00BC2C69"/>
    <w:rsid w:val="00C435F3"/>
    <w:rsid w:val="00C63F9E"/>
    <w:rsid w:val="00C95020"/>
    <w:rsid w:val="00CB784F"/>
    <w:rsid w:val="00CC0D7C"/>
    <w:rsid w:val="00CD60CA"/>
    <w:rsid w:val="00CF4594"/>
    <w:rsid w:val="00CF77F6"/>
    <w:rsid w:val="00D133BB"/>
    <w:rsid w:val="00DA3326"/>
    <w:rsid w:val="00DC35E2"/>
    <w:rsid w:val="00E44F6B"/>
    <w:rsid w:val="00E5737E"/>
    <w:rsid w:val="00E77656"/>
    <w:rsid w:val="00E9290F"/>
    <w:rsid w:val="00EA7767"/>
    <w:rsid w:val="00EE1D4C"/>
    <w:rsid w:val="00EE1F89"/>
    <w:rsid w:val="00EE7BAC"/>
    <w:rsid w:val="00F0300B"/>
    <w:rsid w:val="00F10486"/>
    <w:rsid w:val="00F215E0"/>
    <w:rsid w:val="00F364A5"/>
    <w:rsid w:val="00F41C6D"/>
    <w:rsid w:val="00F64C75"/>
    <w:rsid w:val="00F9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AC373"/>
  <w15:docId w15:val="{BDE4E9BE-2684-407D-BBD2-C6A1EF311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el">
    <w:name w:val="Tabel"/>
    <w:basedOn w:val="Normal"/>
    <w:link w:val="TabelChar"/>
    <w:autoRedefine/>
    <w:qFormat/>
    <w:rsid w:val="00433BBE"/>
    <w:pPr>
      <w:spacing w:after="0" w:line="240" w:lineRule="auto"/>
      <w:jc w:val="both"/>
    </w:pPr>
    <w:rPr>
      <w:rFonts w:ascii="Times New Roman" w:eastAsia="Times New Roman" w:hAnsi="Times New Roman"/>
      <w:b/>
      <w:sz w:val="24"/>
      <w:szCs w:val="24"/>
    </w:rPr>
  </w:style>
  <w:style w:type="character" w:customStyle="1" w:styleId="TabelChar">
    <w:name w:val="Tabel Char"/>
    <w:link w:val="Tabel"/>
    <w:rsid w:val="00433BBE"/>
    <w:rPr>
      <w:rFonts w:ascii="Times New Roman" w:eastAsia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E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F4E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35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938ECA-1EDF-4457-B06C-F152133F5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lis</dc:creator>
  <cp:lastModifiedBy>djati pradana</cp:lastModifiedBy>
  <cp:revision>18</cp:revision>
  <cp:lastPrinted>2020-04-28T08:34:00Z</cp:lastPrinted>
  <dcterms:created xsi:type="dcterms:W3CDTF">2020-06-30T06:40:00Z</dcterms:created>
  <dcterms:modified xsi:type="dcterms:W3CDTF">2020-07-08T17:23:00Z</dcterms:modified>
</cp:coreProperties>
</file>